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6EBC5801"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50039B">
              <w:rPr>
                <w:noProof/>
                <w:webHidden/>
              </w:rPr>
              <w:t>2</w:t>
            </w:r>
            <w:r w:rsidR="00844FA8">
              <w:rPr>
                <w:noProof/>
                <w:webHidden/>
              </w:rPr>
              <w:fldChar w:fldCharType="end"/>
            </w:r>
          </w:hyperlink>
        </w:p>
        <w:p w14:paraId="5A79EAB1" w14:textId="10D5469B" w:rsidR="00844FA8" w:rsidRDefault="00F60511">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50039B">
              <w:rPr>
                <w:noProof/>
                <w:webHidden/>
              </w:rPr>
              <w:t>3</w:t>
            </w:r>
            <w:r w:rsidR="00844FA8">
              <w:rPr>
                <w:noProof/>
                <w:webHidden/>
              </w:rPr>
              <w:fldChar w:fldCharType="end"/>
            </w:r>
          </w:hyperlink>
        </w:p>
        <w:p w14:paraId="122D7879" w14:textId="357BFDAE" w:rsidR="00844FA8" w:rsidRDefault="00F60511">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50039B">
              <w:rPr>
                <w:noProof/>
                <w:webHidden/>
              </w:rPr>
              <w:t>4</w:t>
            </w:r>
            <w:r w:rsidR="00844FA8">
              <w:rPr>
                <w:noProof/>
                <w:webHidden/>
              </w:rPr>
              <w:fldChar w:fldCharType="end"/>
            </w:r>
          </w:hyperlink>
        </w:p>
        <w:p w14:paraId="75736A35" w14:textId="08FF73DB" w:rsidR="00844FA8" w:rsidRDefault="00F60511">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50039B">
              <w:rPr>
                <w:noProof/>
                <w:webHidden/>
              </w:rPr>
              <w:t>5</w:t>
            </w:r>
            <w:r w:rsidR="00844FA8">
              <w:rPr>
                <w:noProof/>
                <w:webHidden/>
              </w:rPr>
              <w:fldChar w:fldCharType="end"/>
            </w:r>
          </w:hyperlink>
        </w:p>
        <w:p w14:paraId="67BE728E" w14:textId="34A2265A" w:rsidR="00844FA8" w:rsidRDefault="00F60511">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50039B">
              <w:rPr>
                <w:noProof/>
                <w:webHidden/>
              </w:rPr>
              <w:t>5</w:t>
            </w:r>
            <w:r w:rsidR="00844FA8">
              <w:rPr>
                <w:noProof/>
                <w:webHidden/>
              </w:rPr>
              <w:fldChar w:fldCharType="end"/>
            </w:r>
          </w:hyperlink>
        </w:p>
        <w:p w14:paraId="103DA2CE" w14:textId="3F5BB2E0" w:rsidR="00844FA8" w:rsidRDefault="00F60511">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50039B">
              <w:rPr>
                <w:noProof/>
                <w:webHidden/>
              </w:rPr>
              <w:t>6</w:t>
            </w:r>
            <w:r w:rsidR="00844FA8">
              <w:rPr>
                <w:noProof/>
                <w:webHidden/>
              </w:rPr>
              <w:fldChar w:fldCharType="end"/>
            </w:r>
          </w:hyperlink>
        </w:p>
        <w:p w14:paraId="279B7DEC" w14:textId="1B5CD1C3" w:rsidR="00844FA8" w:rsidRDefault="00F60511">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50039B">
              <w:rPr>
                <w:noProof/>
                <w:webHidden/>
              </w:rPr>
              <w:t>7</w:t>
            </w:r>
            <w:r w:rsidR="00844FA8">
              <w:rPr>
                <w:noProof/>
                <w:webHidden/>
              </w:rPr>
              <w:fldChar w:fldCharType="end"/>
            </w:r>
          </w:hyperlink>
        </w:p>
        <w:p w14:paraId="133A8C59" w14:textId="265769C5" w:rsidR="00844FA8" w:rsidRDefault="00F60511">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50039B">
              <w:rPr>
                <w:noProof/>
                <w:webHidden/>
              </w:rPr>
              <w:t>8</w:t>
            </w:r>
            <w:r w:rsidR="00844FA8">
              <w:rPr>
                <w:noProof/>
                <w:webHidden/>
              </w:rPr>
              <w:fldChar w:fldCharType="end"/>
            </w:r>
          </w:hyperlink>
        </w:p>
        <w:p w14:paraId="4826DBFE" w14:textId="38C514E0" w:rsidR="00844FA8" w:rsidRDefault="00F60511">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50039B">
              <w:rPr>
                <w:noProof/>
                <w:webHidden/>
              </w:rPr>
              <w:t>9</w:t>
            </w:r>
            <w:r w:rsidR="00844FA8">
              <w:rPr>
                <w:noProof/>
                <w:webHidden/>
              </w:rPr>
              <w:fldChar w:fldCharType="end"/>
            </w:r>
          </w:hyperlink>
        </w:p>
        <w:p w14:paraId="15D278D1" w14:textId="5B830E9B" w:rsidR="00844FA8" w:rsidRDefault="00F60511">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50039B">
              <w:rPr>
                <w:noProof/>
                <w:webHidden/>
              </w:rPr>
              <w:t>9</w:t>
            </w:r>
            <w:r w:rsidR="00844FA8">
              <w:rPr>
                <w:noProof/>
                <w:webHidden/>
              </w:rPr>
              <w:fldChar w:fldCharType="end"/>
            </w:r>
          </w:hyperlink>
        </w:p>
        <w:p w14:paraId="46719FB9" w14:textId="6047BB21" w:rsidR="00844FA8" w:rsidRDefault="00F60511">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50039B">
              <w:rPr>
                <w:noProof/>
                <w:webHidden/>
              </w:rPr>
              <w:t>9</w:t>
            </w:r>
            <w:r w:rsidR="00844FA8">
              <w:rPr>
                <w:noProof/>
                <w:webHidden/>
              </w:rPr>
              <w:fldChar w:fldCharType="end"/>
            </w:r>
          </w:hyperlink>
        </w:p>
        <w:p w14:paraId="10096615" w14:textId="296ACE91" w:rsidR="00844FA8" w:rsidRDefault="00F60511">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50039B">
              <w:rPr>
                <w:noProof/>
                <w:webHidden/>
              </w:rPr>
              <w:t>9</w:t>
            </w:r>
            <w:r w:rsidR="00844FA8">
              <w:rPr>
                <w:noProof/>
                <w:webHidden/>
              </w:rPr>
              <w:fldChar w:fldCharType="end"/>
            </w:r>
          </w:hyperlink>
        </w:p>
        <w:p w14:paraId="539E005B" w14:textId="2583CAB4" w:rsidR="00844FA8" w:rsidRDefault="00F60511">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50039B">
              <w:rPr>
                <w:noProof/>
                <w:webHidden/>
              </w:rPr>
              <w:t>10</w:t>
            </w:r>
            <w:r w:rsidR="00844FA8">
              <w:rPr>
                <w:noProof/>
                <w:webHidden/>
              </w:rPr>
              <w:fldChar w:fldCharType="end"/>
            </w:r>
          </w:hyperlink>
        </w:p>
        <w:p w14:paraId="6F807CE5" w14:textId="533F71DF" w:rsidR="00844FA8" w:rsidRDefault="00F60511">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50039B">
              <w:rPr>
                <w:noProof/>
                <w:webHidden/>
              </w:rPr>
              <w:t>10</w:t>
            </w:r>
            <w:r w:rsidR="00844FA8">
              <w:rPr>
                <w:noProof/>
                <w:webHidden/>
              </w:rPr>
              <w:fldChar w:fldCharType="end"/>
            </w:r>
          </w:hyperlink>
        </w:p>
        <w:p w14:paraId="2F44553A" w14:textId="5DC66D8B" w:rsidR="00844FA8" w:rsidRDefault="00F60511">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50039B">
              <w:rPr>
                <w:noProof/>
                <w:webHidden/>
              </w:rPr>
              <w:t>12</w:t>
            </w:r>
            <w:r w:rsidR="00844FA8">
              <w:rPr>
                <w:noProof/>
                <w:webHidden/>
              </w:rPr>
              <w:fldChar w:fldCharType="end"/>
            </w:r>
          </w:hyperlink>
        </w:p>
        <w:p w14:paraId="6B866B9B" w14:textId="6B17C143" w:rsidR="00844FA8" w:rsidRDefault="00F60511">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50039B">
              <w:rPr>
                <w:noProof/>
                <w:webHidden/>
              </w:rPr>
              <w:t>12</w:t>
            </w:r>
            <w:r w:rsidR="00844FA8">
              <w:rPr>
                <w:noProof/>
                <w:webHidden/>
              </w:rPr>
              <w:fldChar w:fldCharType="end"/>
            </w:r>
          </w:hyperlink>
        </w:p>
        <w:p w14:paraId="1EDB1BD6" w14:textId="796B107B" w:rsidR="00844FA8" w:rsidRDefault="00F60511">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50039B">
              <w:rPr>
                <w:noProof/>
                <w:webHidden/>
              </w:rPr>
              <w:t>13</w:t>
            </w:r>
            <w:r w:rsidR="00844FA8">
              <w:rPr>
                <w:noProof/>
                <w:webHidden/>
              </w:rPr>
              <w:fldChar w:fldCharType="end"/>
            </w:r>
          </w:hyperlink>
        </w:p>
        <w:p w14:paraId="56C7A467" w14:textId="712EEC60" w:rsidR="00844FA8" w:rsidRDefault="00F60511">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50039B">
              <w:rPr>
                <w:noProof/>
                <w:webHidden/>
              </w:rPr>
              <w:t>17</w:t>
            </w:r>
            <w:r w:rsidR="00844FA8">
              <w:rPr>
                <w:noProof/>
                <w:webHidden/>
              </w:rPr>
              <w:fldChar w:fldCharType="end"/>
            </w:r>
          </w:hyperlink>
        </w:p>
        <w:p w14:paraId="43FADE15" w14:textId="1B942AE8" w:rsidR="00844FA8" w:rsidRDefault="00F60511">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50039B">
              <w:rPr>
                <w:noProof/>
                <w:webHidden/>
              </w:rPr>
              <w:t>18</w:t>
            </w:r>
            <w:r w:rsidR="00844FA8">
              <w:rPr>
                <w:noProof/>
                <w:webHidden/>
              </w:rPr>
              <w:fldChar w:fldCharType="end"/>
            </w:r>
          </w:hyperlink>
        </w:p>
        <w:p w14:paraId="0A269D3B" w14:textId="6B93892B" w:rsidR="00844FA8" w:rsidRDefault="00F60511">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50039B">
              <w:rPr>
                <w:noProof/>
                <w:webHidden/>
              </w:rPr>
              <w:t>19</w:t>
            </w:r>
            <w:r w:rsidR="00844FA8">
              <w:rPr>
                <w:noProof/>
                <w:webHidden/>
              </w:rPr>
              <w:fldChar w:fldCharType="end"/>
            </w:r>
          </w:hyperlink>
        </w:p>
        <w:p w14:paraId="066A8C7F" w14:textId="6904A79D" w:rsidR="00844FA8" w:rsidRDefault="00F60511">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50039B">
              <w:rPr>
                <w:noProof/>
                <w:webHidden/>
              </w:rPr>
              <w:t>20</w:t>
            </w:r>
            <w:r w:rsidR="00844FA8">
              <w:rPr>
                <w:noProof/>
                <w:webHidden/>
              </w:rPr>
              <w:fldChar w:fldCharType="end"/>
            </w:r>
          </w:hyperlink>
        </w:p>
        <w:p w14:paraId="409C901F" w14:textId="5DE75BE5" w:rsidR="00844FA8" w:rsidRDefault="00F60511">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50039B">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5D11AE4F" w:rsidR="007911A3" w:rsidRDefault="007911A3" w:rsidP="00AD0D08">
            <w:r>
              <w:t>2019.01.17</w:t>
            </w:r>
          </w:p>
        </w:tc>
        <w:tc>
          <w:tcPr>
            <w:tcW w:w="8500" w:type="dxa"/>
          </w:tcPr>
          <w:p w14:paraId="1B80D696" w14:textId="518CAA98" w:rsidR="007911A3" w:rsidRDefault="007911A3" w:rsidP="00CB1207">
            <w:r>
              <w:t>Intelligent requested indicator detector: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A4D324A" w:rsidR="00A569C9" w:rsidRDefault="00A569C9" w:rsidP="00AD0D08">
            <w:r>
              <w:t>2019.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1E582CE1" w:rsidR="00122B51" w:rsidRDefault="00042243" w:rsidP="00AD0D08">
            <w:r>
              <w:t>2019.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lastRenderedPageBreak/>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1" w:name="_Toc23780337"/>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80338"/>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3" w:name="_Toc23780339"/>
      <w:r>
        <w:lastRenderedPageBreak/>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4" w:name="_Toc23780340"/>
      <w:r>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5" w:name="_Toc23780341"/>
      <w:r>
        <w:lastRenderedPageBreak/>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6" w:name="_Toc23780342"/>
      <w:r>
        <w:lastRenderedPageBreak/>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7" w:name="_Toc23780343"/>
      <w:r>
        <w:lastRenderedPageBreak/>
        <w:t>Footnotes</w:t>
      </w:r>
      <w:bookmarkEnd w:id="7"/>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8" w:name="_Toc23780344"/>
      <w:r w:rsidR="00D607E3">
        <w:t>Country profile</w:t>
      </w:r>
      <w:bookmarkEnd w:id="8"/>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9" w:name="_Toc23780345"/>
      <w:r>
        <w:t>Texts to update before printing</w:t>
      </w:r>
      <w:bookmarkEnd w:id="9"/>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0" w:name="_Toc23780346"/>
      <w:r>
        <w:t>Edit elements in the CP</w:t>
      </w:r>
      <w:bookmarkEnd w:id="10"/>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bookmarkStart w:id="11" w:name="_GoBack"/>
      <w:bookmarkEnd w:id="11"/>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lastRenderedPageBreak/>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50039B" w:rsidRPr="005A2CBA" w:rsidRDefault="0050039B"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50039B" w:rsidRPr="005A2CBA" w:rsidRDefault="0050039B"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50039B" w:rsidRPr="005A2CBA" w:rsidRDefault="0050039B"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50039B" w:rsidRPr="005A2CBA" w:rsidRDefault="0050039B"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50039B" w:rsidRPr="005A2CBA" w:rsidRDefault="0050039B"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50039B" w:rsidRPr="005A2CBA" w:rsidRDefault="0050039B"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50039B" w:rsidRPr="005A2CBA" w:rsidRDefault="0050039B"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50039B" w:rsidRPr="005A2CBA" w:rsidRDefault="0050039B"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50039B" w:rsidRPr="005A2CBA" w:rsidRDefault="0050039B"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50039B" w:rsidRPr="005A2CBA" w:rsidRDefault="0050039B"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50039B" w:rsidRPr="005A2CBA" w:rsidRDefault="0050039B"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50039B" w:rsidRPr="005A2CBA" w:rsidRDefault="0050039B"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50039B" w:rsidRPr="005A2CBA" w:rsidRDefault="0050039B"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50039B" w:rsidRPr="005A2CBA" w:rsidRDefault="0050039B"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50039B" w:rsidRPr="00BE64DA" w:rsidRDefault="0050039B"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50039B" w:rsidRPr="00BE64DA" w:rsidRDefault="0050039B"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50039B" w:rsidRPr="00BE64DA" w:rsidRDefault="0050039B"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50039B" w:rsidRPr="00BE64DA" w:rsidRDefault="0050039B"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50039B" w:rsidRPr="00BE64DA" w:rsidRDefault="0050039B"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50039B" w:rsidRPr="00BE64DA" w:rsidRDefault="0050039B"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50039B" w:rsidRPr="00BE64DA" w:rsidRDefault="0050039B"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50039B" w:rsidRPr="00BE64DA" w:rsidRDefault="0050039B"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50039B" w:rsidRPr="00BE64DA" w:rsidRDefault="0050039B"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50039B" w:rsidRPr="00BE64DA" w:rsidRDefault="0050039B"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50039B" w:rsidRPr="00BE64DA" w:rsidRDefault="0050039B"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50039B" w:rsidRPr="00BE64DA" w:rsidRDefault="0050039B"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50039B" w:rsidRPr="00BE64DA" w:rsidRDefault="0050039B"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50039B" w:rsidRPr="00BE64DA" w:rsidRDefault="0050039B"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50039B" w:rsidRPr="00BE64DA" w:rsidRDefault="0050039B"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50039B" w:rsidRPr="00BE64DA" w:rsidRDefault="0050039B"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50039B" w:rsidRPr="00BE64DA" w:rsidRDefault="0050039B"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50039B" w:rsidRPr="00BE64DA" w:rsidRDefault="0050039B"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50039B" w:rsidRPr="00BE64DA" w:rsidRDefault="0050039B"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50039B" w:rsidRPr="00BE64DA" w:rsidRDefault="0050039B"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50039B" w:rsidRPr="00BE64DA" w:rsidRDefault="0050039B"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50039B" w:rsidRPr="00BE64DA" w:rsidRDefault="0050039B"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50039B" w:rsidRPr="00BE64DA" w:rsidRDefault="0050039B"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50039B" w:rsidRPr="00BE64DA" w:rsidRDefault="0050039B"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50039B" w:rsidRPr="00BE64DA" w:rsidRDefault="0050039B"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50039B" w:rsidRPr="00BE64DA" w:rsidRDefault="0050039B"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50039B" w:rsidRPr="00BE64DA" w:rsidRDefault="0050039B"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50039B" w:rsidRPr="00BE64DA" w:rsidRDefault="0050039B"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50039B" w:rsidRPr="00BE64DA" w:rsidRDefault="0050039B"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50039B" w:rsidRPr="00BE64DA" w:rsidRDefault="0050039B"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50039B" w:rsidRPr="00BE64DA" w:rsidRDefault="0050039B"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50039B" w:rsidRPr="00BE64DA" w:rsidRDefault="0050039B"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50039B" w:rsidRPr="00BE64DA" w:rsidRDefault="0050039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50039B" w:rsidRPr="00BE64DA" w:rsidRDefault="0050039B"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50039B" w:rsidRPr="00BE64DA" w:rsidRDefault="0050039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50039B" w:rsidRPr="00BE64DA" w:rsidRDefault="0050039B"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50039B" w:rsidRPr="00BE64DA" w:rsidRDefault="0050039B"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50039B" w:rsidRPr="00BE64DA" w:rsidRDefault="0050039B"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50039B" w:rsidRPr="00BE64DA" w:rsidRDefault="0050039B"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50039B" w:rsidRPr="00BE64DA" w:rsidRDefault="0050039B"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50039B" w:rsidRPr="00BE64DA" w:rsidRDefault="0050039B"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50039B" w:rsidRPr="00BE64DA" w:rsidRDefault="0050039B"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50039B" w:rsidRPr="007475B6" w:rsidRDefault="0050039B"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50039B" w:rsidRPr="007475B6" w:rsidRDefault="0050039B"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50039B" w:rsidRPr="007475B6" w:rsidRDefault="0050039B"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50039B" w:rsidRPr="007475B6" w:rsidRDefault="0050039B"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50039B" w:rsidRPr="007475B6" w:rsidRDefault="0050039B"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50039B" w:rsidRPr="007475B6" w:rsidRDefault="0050039B"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50039B" w:rsidRPr="007475B6" w:rsidRDefault="0050039B"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50039B" w:rsidRPr="007475B6" w:rsidRDefault="0050039B"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50039B" w:rsidRPr="007475B6" w:rsidRDefault="0050039B"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50039B" w:rsidRPr="007475B6" w:rsidRDefault="0050039B"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50039B" w:rsidRPr="007475B6" w:rsidRDefault="0050039B"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50039B" w:rsidRPr="007475B6" w:rsidRDefault="0050039B"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50039B" w:rsidRPr="007475B6" w:rsidRDefault="0050039B"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50039B" w:rsidRPr="007475B6" w:rsidRDefault="0050039B"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50039B" w:rsidRPr="007475B6" w:rsidRDefault="0050039B"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50039B" w:rsidRPr="007475B6" w:rsidRDefault="0050039B"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50039B" w:rsidRPr="007475B6" w:rsidRDefault="0050039B"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50039B" w:rsidRPr="007475B6" w:rsidRDefault="0050039B"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50039B" w:rsidRPr="007475B6" w:rsidRDefault="0050039B"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50039B" w:rsidRPr="007475B6" w:rsidRDefault="0050039B"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50039B" w:rsidRPr="007475B6" w:rsidRDefault="0050039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50039B" w:rsidRPr="007475B6" w:rsidRDefault="0050039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50039B" w:rsidRPr="007475B6" w:rsidRDefault="0050039B"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50039B" w:rsidRPr="007475B6" w:rsidRDefault="0050039B"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50039B" w:rsidRPr="007475B6" w:rsidRDefault="0050039B"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50039B" w:rsidRPr="007475B6" w:rsidRDefault="0050039B"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50039B" w:rsidRPr="007475B6" w:rsidRDefault="0050039B"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50039B" w:rsidRPr="007475B6" w:rsidRDefault="0050039B"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50039B" w:rsidRPr="007475B6" w:rsidRDefault="0050039B"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50039B" w:rsidRPr="007475B6" w:rsidRDefault="0050039B"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50039B" w:rsidRPr="007475B6" w:rsidRDefault="0050039B"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50039B" w:rsidRPr="007475B6" w:rsidRDefault="0050039B"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50039B" w:rsidRPr="005A2CBA" w:rsidRDefault="0050039B"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50039B" w:rsidRPr="005A2CBA" w:rsidRDefault="0050039B"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50039B" w:rsidRPr="005A2CBA" w:rsidRDefault="0050039B"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50039B" w:rsidRPr="005A2CBA" w:rsidRDefault="0050039B"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50039B" w:rsidRPr="005A2CBA" w:rsidRDefault="0050039B"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50039B" w:rsidRPr="005A2CBA" w:rsidRDefault="0050039B"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50039B" w:rsidRPr="005A2CBA" w:rsidRDefault="0050039B"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50039B" w:rsidRPr="005A2CBA" w:rsidRDefault="0050039B"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50039B" w:rsidRPr="005A2CBA" w:rsidRDefault="0050039B"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50039B" w:rsidRPr="005A2CBA" w:rsidRDefault="0050039B"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50039B" w:rsidRPr="005A2CBA" w:rsidRDefault="0050039B"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50039B" w:rsidRPr="005A2CBA" w:rsidRDefault="0050039B"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7EA1A" w14:textId="77777777" w:rsidR="00F60511" w:rsidRDefault="00F60511" w:rsidP="006C641B">
      <w:pPr>
        <w:spacing w:after="0" w:line="240" w:lineRule="auto"/>
      </w:pPr>
      <w:r>
        <w:separator/>
      </w:r>
    </w:p>
  </w:endnote>
  <w:endnote w:type="continuationSeparator" w:id="0">
    <w:p w14:paraId="7D275A88" w14:textId="77777777" w:rsidR="00F60511" w:rsidRDefault="00F60511"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14443" w14:textId="77777777" w:rsidR="00F60511" w:rsidRDefault="00F60511" w:rsidP="006C641B">
      <w:pPr>
        <w:spacing w:after="0" w:line="240" w:lineRule="auto"/>
      </w:pPr>
      <w:r>
        <w:separator/>
      </w:r>
    </w:p>
  </w:footnote>
  <w:footnote w:type="continuationSeparator" w:id="0">
    <w:p w14:paraId="34A313A1" w14:textId="77777777" w:rsidR="00F60511" w:rsidRDefault="00F60511" w:rsidP="006C641B">
      <w:pPr>
        <w:spacing w:after="0" w:line="240" w:lineRule="auto"/>
      </w:pPr>
      <w:r>
        <w:continuationSeparator/>
      </w:r>
    </w:p>
  </w:footnote>
  <w:footnote w:id="1">
    <w:p w14:paraId="3ED1A354" w14:textId="0D348392" w:rsidR="0050039B" w:rsidRDefault="0050039B">
      <w:pPr>
        <w:pStyle w:val="FootnoteText"/>
      </w:pPr>
      <w:r>
        <w:rPr>
          <w:rStyle w:val="FootnoteReference"/>
        </w:rPr>
        <w:footnoteRef/>
      </w:r>
      <w:r>
        <w:t xml:space="preserve"> </w:t>
      </w:r>
      <w:r w:rsidR="00F01F11">
        <w:t xml:space="preserve">From 0.32, the LCPG scans the indicators dependencies (the dataElements or indicators </w:t>
      </w:r>
      <w:r w:rsidR="00F01F11">
        <w:t>in which those indicators are based on</w:t>
      </w:r>
      <w:r w:rsidR="00F01F11">
        <w:t>)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9048F7"/>
    <w:rsid w:val="009069FF"/>
    <w:rsid w:val="00907871"/>
    <w:rsid w:val="00920982"/>
    <w:rsid w:val="00921735"/>
    <w:rsid w:val="009234E1"/>
    <w:rsid w:val="00940007"/>
    <w:rsid w:val="0096473B"/>
    <w:rsid w:val="00965741"/>
    <w:rsid w:val="009678DF"/>
    <w:rsid w:val="00981C4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6772"/>
    <w:rsid w:val="00A569C9"/>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B1207"/>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267D"/>
    <w:rsid w:val="00F44A52"/>
    <w:rsid w:val="00F45258"/>
    <w:rsid w:val="00F45C22"/>
    <w:rsid w:val="00F60511"/>
    <w:rsid w:val="00F63F71"/>
    <w:rsid w:val="00F65DB6"/>
    <w:rsid w:val="00F66959"/>
    <w:rsid w:val="00F72D91"/>
    <w:rsid w:val="00F83EE4"/>
    <w:rsid w:val="00F8710A"/>
    <w:rsid w:val="00F90F4A"/>
    <w:rsid w:val="00F968A6"/>
    <w:rsid w:val="00F976F8"/>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81236-2774-426C-9857-8D3FB1CB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87</TotalTime>
  <Pages>24</Pages>
  <Words>4233</Words>
  <Characters>23072</Characters>
  <Application>Microsoft Office Word</Application>
  <DocSecurity>0</DocSecurity>
  <Lines>52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82</cp:revision>
  <cp:lastPrinted>2020-01-14T10:56:00Z</cp:lastPrinted>
  <dcterms:created xsi:type="dcterms:W3CDTF">2019-10-15T12:41:00Z</dcterms:created>
  <dcterms:modified xsi:type="dcterms:W3CDTF">2020-01-17T17:31:00Z</dcterms:modified>
</cp:coreProperties>
</file>